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140C4F" w14:textId="6C57AEAC" w:rsidR="008327A8" w:rsidRPr="00282153" w:rsidRDefault="002959E1" w:rsidP="00385D14">
      <w:pPr>
        <w:spacing w:line="276" w:lineRule="auto"/>
        <w:jc w:val="center"/>
        <w:rPr>
          <w:rFonts w:ascii="Arial" w:hAnsi="Arial" w:cs="Arial"/>
          <w:b/>
          <w:color w:val="000000" w:themeColor="text1"/>
          <w:spacing w:val="6"/>
          <w:sz w:val="44"/>
          <w:szCs w:val="32"/>
        </w:rPr>
      </w:pPr>
      <w:r>
        <w:rPr>
          <w:rFonts w:ascii="Arial" w:hAnsi="Arial" w:cs="Arial"/>
          <w:b/>
          <w:color w:val="000000" w:themeColor="text1"/>
          <w:spacing w:val="6"/>
          <w:sz w:val="44"/>
          <w:szCs w:val="32"/>
        </w:rPr>
        <w:t>{name}</w:t>
      </w:r>
    </w:p>
    <w:p w14:paraId="4E8CE22F" w14:textId="63E759EB" w:rsidR="00E352C7" w:rsidRPr="00700E76" w:rsidRDefault="002959E1" w:rsidP="00963AA8">
      <w:pPr>
        <w:spacing w:before="60" w:line="480" w:lineRule="auto"/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LK}</w:t>
      </w:r>
      <w:r w:rsidR="001C5499" w:rsidRPr="001C54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377AB" w:rsidRPr="00700E76">
        <w:rPr>
          <w:rFonts w:ascii="Arial" w:hAnsi="Arial" w:cs="Arial"/>
          <w:color w:val="000000" w:themeColor="text1"/>
          <w:sz w:val="20"/>
          <w:szCs w:val="20"/>
        </w:rPr>
        <w:t xml:space="preserve">• </w:t>
      </w:r>
      <w:r>
        <w:rPr>
          <w:rFonts w:ascii="Arial" w:hAnsi="Arial" w:cs="Arial"/>
          <w:color w:val="000000" w:themeColor="text1"/>
          <w:sz w:val="20"/>
          <w:szCs w:val="20"/>
        </w:rPr>
        <w:t>{email}</w:t>
      </w:r>
      <w:r w:rsidR="00E352C7" w:rsidRPr="00700E76">
        <w:rPr>
          <w:rFonts w:ascii="Arial" w:hAnsi="Arial" w:cs="Arial"/>
          <w:color w:val="000000" w:themeColor="text1"/>
          <w:sz w:val="20"/>
          <w:szCs w:val="20"/>
        </w:rPr>
        <w:t xml:space="preserve"> • </w:t>
      </w:r>
      <w:r>
        <w:rPr>
          <w:rFonts w:ascii="Arial" w:hAnsi="Arial" w:cs="Arial"/>
          <w:color w:val="000000" w:themeColor="text1"/>
          <w:sz w:val="20"/>
          <w:szCs w:val="20"/>
        </w:rPr>
        <w:t>{phone}</w:t>
      </w:r>
    </w:p>
    <w:p w14:paraId="4D140C52" w14:textId="625EA2E2" w:rsidR="00DD0FE0" w:rsidRPr="00673E13" w:rsidRDefault="002959E1" w:rsidP="00206EF6">
      <w:pPr>
        <w:pBdr>
          <w:top w:val="single" w:sz="12" w:space="8" w:color="auto"/>
        </w:pBdr>
        <w:spacing w:after="60"/>
        <w:jc w:val="center"/>
        <w:rPr>
          <w:rFonts w:ascii="Arial" w:hAnsi="Arial" w:cs="Arial"/>
          <w:b/>
          <w:color w:val="000000" w:themeColor="text1"/>
          <w:spacing w:val="6"/>
          <w:sz w:val="28"/>
        </w:rPr>
      </w:pPr>
      <w:r>
        <w:rPr>
          <w:rFonts w:ascii="Arial" w:hAnsi="Arial" w:cs="Arial"/>
          <w:b/>
          <w:color w:val="000000" w:themeColor="text1"/>
          <w:spacing w:val="6"/>
          <w:sz w:val="28"/>
        </w:rPr>
        <w:t>{headline}</w:t>
      </w:r>
    </w:p>
    <w:p w14:paraId="4D140C53" w14:textId="0EA614AD" w:rsidR="00415F09" w:rsidRPr="00700E76" w:rsidRDefault="002959E1" w:rsidP="00206EF6">
      <w:pPr>
        <w:pBdr>
          <w:bottom w:val="single" w:sz="12" w:space="8" w:color="auto"/>
        </w:pBdr>
        <w:jc w:val="center"/>
        <w:rPr>
          <w:rFonts w:ascii="Arial" w:hAnsi="Arial" w:cs="Arial"/>
          <w:bCs/>
          <w:i/>
          <w:color w:val="000000" w:themeColor="text1"/>
          <w:sz w:val="20"/>
          <w:szCs w:val="20"/>
        </w:rPr>
      </w:pPr>
      <w:r>
        <w:rPr>
          <w:rFonts w:ascii="Arial" w:hAnsi="Arial" w:cs="Arial"/>
          <w:bCs/>
          <w:i/>
          <w:color w:val="000000" w:themeColor="text1"/>
          <w:sz w:val="20"/>
          <w:szCs w:val="20"/>
        </w:rPr>
        <w:t>9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+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years of 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professional</w:t>
      </w:r>
      <w:r w:rsidR="00161631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experience in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software</w:t>
      </w:r>
      <w:r w:rsidR="00EC201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engineering</w:t>
      </w:r>
    </w:p>
    <w:p w14:paraId="125601E6" w14:textId="77777777" w:rsidR="00E352C7" w:rsidRPr="00282153" w:rsidRDefault="00E352C7" w:rsidP="00E352C7">
      <w:pPr>
        <w:spacing w:line="276" w:lineRule="auto"/>
        <w:rPr>
          <w:rFonts w:ascii="Arial" w:eastAsiaTheme="minorEastAsia" w:hAnsi="Arial" w:cs="Arial"/>
          <w:color w:val="000000" w:themeColor="text1"/>
          <w:sz w:val="18"/>
          <w:szCs w:val="18"/>
        </w:rPr>
      </w:pPr>
    </w:p>
    <w:p w14:paraId="468DA1E5" w14:textId="323D99DD" w:rsidR="00DC7282" w:rsidRPr="00C34D30" w:rsidRDefault="002959E1" w:rsidP="00C34D30">
      <w:pPr>
        <w:spacing w:line="276" w:lineRule="auto"/>
        <w:jc w:val="both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eastAsiaTheme="minorEastAsia" w:hAnsi="Arial" w:cs="Arial"/>
          <w:color w:val="000000" w:themeColor="text1"/>
          <w:sz w:val="21"/>
          <w:szCs w:val="21"/>
        </w:rPr>
        <w:t>{summary}</w:t>
      </w:r>
      <w:r w:rsidR="00E352C7" w:rsidRPr="00282153">
        <w:rPr>
          <w:rFonts w:ascii="Arial" w:hAnsi="Arial" w:cs="Arial"/>
          <w:color w:val="000000" w:themeColor="text1"/>
          <w:sz w:val="21"/>
          <w:szCs w:val="21"/>
        </w:rPr>
        <w:t xml:space="preserve"> </w:t>
      </w:r>
    </w:p>
    <w:p w14:paraId="1B8AD4B4" w14:textId="77777777" w:rsidR="00C34D30" w:rsidRPr="00282153" w:rsidRDefault="00C34D30" w:rsidP="00C34D30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Technical Proficiencies</w:t>
      </w:r>
    </w:p>
    <w:tbl>
      <w:tblPr>
        <w:tblW w:w="9360" w:type="dxa"/>
        <w:tblLook w:val="01E0" w:firstRow="1" w:lastRow="1" w:firstColumn="1" w:lastColumn="1" w:noHBand="0" w:noVBand="0"/>
      </w:tblPr>
      <w:tblGrid>
        <w:gridCol w:w="2790"/>
        <w:gridCol w:w="6570"/>
      </w:tblGrid>
      <w:tr w:rsidR="00C34D30" w:rsidRPr="00282153" w14:paraId="6BD6D1D5" w14:textId="77777777" w:rsidTr="00E71D93">
        <w:tc>
          <w:tcPr>
            <w:tcW w:w="2790" w:type="dxa"/>
          </w:tcPr>
          <w:p w14:paraId="28B4EE87" w14:textId="6FB57613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Basic Skills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7677C53E" w14:textId="73AAD113" w:rsidR="00C34D30" w:rsidRPr="00282153" w:rsidRDefault="00C34D30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82153">
              <w:rPr>
                <w:rFonts w:ascii="Arial" w:hAnsi="Arial" w:cs="Arial"/>
                <w:color w:val="000000" w:themeColor="text1"/>
                <w:sz w:val="20"/>
                <w:szCs w:val="20"/>
              </w:rPr>
              <w:t>HTML, CSS, JavaScript, TypeScript, PHP</w:t>
            </w:r>
            <w:r w:rsidR="00E40180">
              <w:rPr>
                <w:rFonts w:ascii="Arial" w:hAnsi="Arial" w:cs="Arial"/>
                <w:color w:val="000000" w:themeColor="text1"/>
                <w:sz w:val="20"/>
                <w:szCs w:val="20"/>
              </w:rPr>
              <w:t>, Python</w:t>
            </w:r>
            <w:r w:rsidR="002959E1">
              <w:rPr>
                <w:rFonts w:ascii="Arial" w:hAnsi="Arial" w:cs="Arial"/>
                <w:color w:val="000000" w:themeColor="text1"/>
                <w:sz w:val="20"/>
                <w:szCs w:val="20"/>
              </w:rPr>
              <w:t>, Git</w:t>
            </w:r>
          </w:p>
        </w:tc>
      </w:tr>
      <w:tr w:rsidR="00C34D30" w:rsidRPr="00282153" w14:paraId="5A46C53A" w14:textId="77777777" w:rsidTr="00E71D93">
        <w:tc>
          <w:tcPr>
            <w:tcW w:w="2790" w:type="dxa"/>
          </w:tcPr>
          <w:p w14:paraId="2B3CD164" w14:textId="49158556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739AA4A" w14:textId="4ED071C9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7E4BA34B" w14:textId="77777777" w:rsidTr="00E71D93">
        <w:tc>
          <w:tcPr>
            <w:tcW w:w="2790" w:type="dxa"/>
          </w:tcPr>
          <w:p w14:paraId="680934EF" w14:textId="017E0132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4440A01F" w14:textId="2DA9FF31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140A61" w:rsidRPr="00282153" w14:paraId="693E5D2F" w14:textId="77777777" w:rsidTr="00E71D93">
        <w:tc>
          <w:tcPr>
            <w:tcW w:w="2790" w:type="dxa"/>
          </w:tcPr>
          <w:p w14:paraId="6AD88947" w14:textId="482019E0" w:rsidR="00140A61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140A61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10174F00" w14:textId="2C0BAF01" w:rsidR="00140A61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4CCB490B" w14:textId="77777777" w:rsidTr="00E71D93">
        <w:tc>
          <w:tcPr>
            <w:tcW w:w="2790" w:type="dxa"/>
          </w:tcPr>
          <w:p w14:paraId="5910995E" w14:textId="70AEF1E7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6CD89B50" w14:textId="57458CFB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</w:tbl>
    <w:p w14:paraId="4D140C6E" w14:textId="77777777" w:rsidR="00276E71" w:rsidRPr="00282153" w:rsidRDefault="00276E71" w:rsidP="0080353B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 xml:space="preserve">Professional Experience </w:t>
      </w:r>
    </w:p>
    <w:p w14:paraId="7D3CE93C" w14:textId="73F60B7B" w:rsidR="00BC5521" w:rsidRPr="00282153" w:rsidRDefault="00334B33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 w:rsidR="0059333B"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59333B">
        <w:rPr>
          <w:rFonts w:ascii="Arial" w:hAnsi="Arial" w:cs="Arial"/>
          <w:color w:val="000000" w:themeColor="text1"/>
          <w:sz w:val="20"/>
          <w:szCs w:val="20"/>
        </w:rPr>
        <w:t>{company}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="0059333B">
        <w:rPr>
          <w:rFonts w:ascii="Arial" w:hAnsi="Arial" w:cs="Arial"/>
          <w:color w:val="000000" w:themeColor="text1"/>
          <w:sz w:val="20"/>
          <w:szCs w:val="20"/>
        </w:rPr>
        <w:t>New York</w:t>
      </w:r>
      <w:r w:rsidR="00A65491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,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59333B">
        <w:rPr>
          <w:rFonts w:ascii="Arial" w:hAnsi="Arial" w:cs="Arial"/>
          <w:color w:val="000000" w:themeColor="text1"/>
          <w:sz w:val="20"/>
          <w:szCs w:val="20"/>
        </w:rPr>
        <w:t>NY</w:t>
      </w:r>
    </w:p>
    <w:p w14:paraId="2FF32E4E" w14:textId="1CB368D4" w:rsidR="00981624" w:rsidRPr="00282153" w:rsidRDefault="00BC5521" w:rsidP="00981624">
      <w:pPr>
        <w:tabs>
          <w:tab w:val="right" w:pos="9360"/>
        </w:tabs>
        <w:spacing w:before="120" w:line="360" w:lineRule="auto"/>
        <w:jc w:val="both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Technical Scope: </w:t>
      </w:r>
      <w:r w:rsidR="00594C1E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React.js, Next.js, </w:t>
      </w:r>
      <w:r w:rsidR="008B22D7">
        <w:rPr>
          <w:rFonts w:ascii="Arial" w:hAnsi="Arial" w:cs="Arial"/>
          <w:i/>
          <w:iCs/>
          <w:color w:val="000000" w:themeColor="text1"/>
          <w:sz w:val="20"/>
          <w:szCs w:val="20"/>
        </w:rPr>
        <w:t>Jest, React Hook</w:t>
      </w:r>
      <w:r w:rsidR="008627C2">
        <w:rPr>
          <w:rFonts w:ascii="Arial" w:hAnsi="Arial" w:cs="Arial"/>
          <w:i/>
          <w:iCs/>
          <w:color w:val="000000" w:themeColor="text1"/>
          <w:sz w:val="20"/>
          <w:szCs w:val="20"/>
        </w:rPr>
        <w:t>, React-Redux</w:t>
      </w:r>
      <w:r w:rsidR="008B22D7">
        <w:rPr>
          <w:rFonts w:ascii="Arial" w:hAnsi="Arial" w:cs="Arial"/>
          <w:i/>
          <w:iCs/>
          <w:color w:val="000000" w:themeColor="text1"/>
          <w:sz w:val="20"/>
          <w:szCs w:val="20"/>
        </w:rPr>
        <w:t>, Typescript</w:t>
      </w:r>
    </w:p>
    <w:p w14:paraId="5584CD7A" w14:textId="0A9D918A" w:rsidR="003E021D" w:rsidRDefault="00FA3B45" w:rsidP="00A65491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Built frontend of SaaS product web application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 usin</w:t>
      </w:r>
      <w:r w:rsidR="003E021D">
        <w:rPr>
          <w:rFonts w:ascii="Arial" w:hAnsi="Arial" w:cs="Arial"/>
          <w:color w:val="000000" w:themeColor="text1"/>
          <w:sz w:val="20"/>
          <w:szCs w:val="20"/>
        </w:rPr>
        <w:t>g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 React.js and implemented A/B test</w:t>
      </w:r>
      <w:r w:rsidR="00150A1F">
        <w:rPr>
          <w:rFonts w:ascii="Arial" w:hAnsi="Arial" w:cs="Arial"/>
          <w:color w:val="000000" w:themeColor="text1"/>
          <w:sz w:val="20"/>
          <w:szCs w:val="20"/>
        </w:rPr>
        <w:t>s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0567EC49" w14:textId="666DAFEE" w:rsidR="003E021D" w:rsidRDefault="00594C1E" w:rsidP="00FA3B45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Contributed to build</w:t>
      </w:r>
      <w:r w:rsidR="00150A1F">
        <w:rPr>
          <w:rFonts w:ascii="Arial" w:hAnsi="Arial" w:cs="Arial"/>
          <w:color w:val="000000" w:themeColor="text1"/>
          <w:sz w:val="20"/>
          <w:szCs w:val="20"/>
        </w:rPr>
        <w:t>ing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a private design system</w:t>
      </w:r>
      <w:r w:rsidR="002059D1">
        <w:rPr>
          <w:rFonts w:ascii="Arial" w:hAnsi="Arial" w:cs="Arial"/>
          <w:color w:val="000000" w:themeColor="text1"/>
          <w:sz w:val="20"/>
          <w:szCs w:val="20"/>
        </w:rPr>
        <w:t xml:space="preserve"> and reusuable UI components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and </w:t>
      </w:r>
      <w:r w:rsidR="00992245">
        <w:rPr>
          <w:rFonts w:ascii="Arial" w:hAnsi="Arial" w:cs="Arial"/>
          <w:color w:val="000000" w:themeColor="text1"/>
          <w:sz w:val="20"/>
          <w:szCs w:val="20"/>
        </w:rPr>
        <w:t>increased reusability of component codes.</w:t>
      </w:r>
    </w:p>
    <w:p w14:paraId="3C61DFE9" w14:textId="1F5B158F" w:rsidR="002059D1" w:rsidRDefault="002059D1" w:rsidP="00A65491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Implemented Redux to manage a large state to avoid unnecessary prop drilling to improve maintainability and scalability of frontend codebase.</w:t>
      </w:r>
    </w:p>
    <w:p w14:paraId="05B14B65" w14:textId="1BAFCA0B" w:rsidR="00A65491" w:rsidRPr="00A65491" w:rsidRDefault="003E021D" w:rsidP="00A65491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Collaborated with developers using</w:t>
      </w:r>
      <w:r w:rsidR="00150A1F">
        <w:rPr>
          <w:rFonts w:ascii="Arial" w:hAnsi="Arial" w:cs="Arial"/>
          <w:color w:val="000000" w:themeColor="text1"/>
          <w:sz w:val="20"/>
          <w:szCs w:val="20"/>
        </w:rPr>
        <w:t xml:space="preserve"> an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Agile environment to effectively maintain project timelines.</w:t>
      </w:r>
    </w:p>
    <w:p w14:paraId="281CE6FF" w14:textId="6C30C469" w:rsidR="001B45A4" w:rsidRPr="00282153" w:rsidRDefault="0059333B" w:rsidP="001B45A4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1B45A4" w:rsidRPr="0028215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{company}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>, Phoenix, AZ</w:t>
      </w:r>
    </w:p>
    <w:p w14:paraId="119B8634" w14:textId="4B5CA682" w:rsidR="003E021D" w:rsidRPr="00282153" w:rsidRDefault="001B45A4" w:rsidP="00981624">
      <w:pPr>
        <w:tabs>
          <w:tab w:val="right" w:pos="9360"/>
        </w:tabs>
        <w:spacing w:before="120"/>
        <w:jc w:val="both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Technical Scope: </w:t>
      </w:r>
      <w:r w:rsidR="00594C1E">
        <w:rPr>
          <w:rFonts w:ascii="Arial" w:hAnsi="Arial" w:cs="Arial"/>
          <w:i/>
          <w:iCs/>
          <w:color w:val="000000" w:themeColor="text1"/>
          <w:sz w:val="20"/>
          <w:szCs w:val="20"/>
        </w:rPr>
        <w:t>React.js, Angular, web3.js, ethers.js, React Hook, React</w:t>
      </w:r>
      <w:r w:rsidR="00150A1F">
        <w:rPr>
          <w:rFonts w:ascii="Arial" w:hAnsi="Arial" w:cs="Arial"/>
          <w:i/>
          <w:iCs/>
          <w:color w:val="000000" w:themeColor="text1"/>
          <w:sz w:val="20"/>
          <w:szCs w:val="20"/>
        </w:rPr>
        <w:t>-</w:t>
      </w:r>
      <w:r w:rsidR="00594C1E">
        <w:rPr>
          <w:rFonts w:ascii="Arial" w:hAnsi="Arial" w:cs="Arial"/>
          <w:i/>
          <w:iCs/>
          <w:color w:val="000000" w:themeColor="text1"/>
          <w:sz w:val="20"/>
          <w:szCs w:val="20"/>
        </w:rPr>
        <w:t>Redux, AWS</w:t>
      </w:r>
    </w:p>
    <w:p w14:paraId="6C0AEF42" w14:textId="1A4A7A25" w:rsidR="00FA3B45" w:rsidRPr="002059D1" w:rsidRDefault="00E502DF" w:rsidP="00FA3B45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Built dApp frontend </w:t>
      </w:r>
      <w:r w:rsidR="00FF6935">
        <w:rPr>
          <w:rFonts w:ascii="Arial" w:hAnsi="Arial" w:cs="Arial"/>
          <w:color w:val="000000" w:themeColor="text1"/>
          <w:sz w:val="20"/>
          <w:szCs w:val="20"/>
        </w:rPr>
        <w:t>from scratc</w:t>
      </w:r>
      <w:r w:rsidR="00CB427D">
        <w:rPr>
          <w:rFonts w:ascii="Arial" w:hAnsi="Arial" w:cs="Arial"/>
          <w:color w:val="000000" w:themeColor="text1"/>
          <w:sz w:val="20"/>
          <w:szCs w:val="20"/>
        </w:rPr>
        <w:t>h and modernized a</w:t>
      </w:r>
      <w:r w:rsidR="00315C00">
        <w:rPr>
          <w:rFonts w:ascii="Arial" w:hAnsi="Arial" w:cs="Arial"/>
          <w:color w:val="000000" w:themeColor="text1"/>
          <w:sz w:val="20"/>
          <w:szCs w:val="20"/>
        </w:rPr>
        <w:t>n</w:t>
      </w:r>
      <w:r w:rsidR="00CB427D">
        <w:rPr>
          <w:rFonts w:ascii="Arial" w:hAnsi="Arial" w:cs="Arial"/>
          <w:color w:val="000000" w:themeColor="text1"/>
          <w:sz w:val="20"/>
          <w:szCs w:val="20"/>
        </w:rPr>
        <w:t xml:space="preserve"> NFT marketplace with React, web3.js, ethers.js</w:t>
      </w:r>
      <w:r w:rsidR="00315C00">
        <w:rPr>
          <w:rFonts w:ascii="Arial" w:hAnsi="Arial" w:cs="Arial"/>
          <w:color w:val="000000" w:themeColor="text1"/>
          <w:sz w:val="20"/>
          <w:szCs w:val="20"/>
        </w:rPr>
        <w:t xml:space="preserve">, and </w:t>
      </w:r>
      <w:r w:rsidR="00CB427D">
        <w:rPr>
          <w:rFonts w:ascii="Arial" w:hAnsi="Arial" w:cs="Arial"/>
          <w:color w:val="000000" w:themeColor="text1"/>
          <w:sz w:val="20"/>
          <w:szCs w:val="20"/>
        </w:rPr>
        <w:t>ethereum-util.js.</w:t>
      </w:r>
      <w:r w:rsidR="00FA3B45" w:rsidRPr="00FA3B45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350C591D" w14:textId="2CDD6163" w:rsidR="00000F2A" w:rsidRPr="00FA3B45" w:rsidRDefault="00FA3B45" w:rsidP="00FA3B45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Worked on server-side rendering &amp; routing using Next.js.</w:t>
      </w:r>
    </w:p>
    <w:p w14:paraId="7236C817" w14:textId="5C4E0943" w:rsidR="00594C1E" w:rsidRDefault="00594C1E" w:rsidP="00000F2A">
      <w:pPr>
        <w:pStyle w:val="ListBullet"/>
        <w:tabs>
          <w:tab w:val="right" w:pos="9360"/>
        </w:tabs>
        <w:spacing w:before="12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Built serverless APIs using AWS lambda functions.</w:t>
      </w:r>
    </w:p>
    <w:p w14:paraId="47E1FAFC" w14:textId="4197A655" w:rsidR="00CB427D" w:rsidRDefault="00CB427D" w:rsidP="00000F2A">
      <w:pPr>
        <w:pStyle w:val="ListBullet"/>
        <w:tabs>
          <w:tab w:val="right" w:pos="9360"/>
        </w:tabs>
        <w:spacing w:before="12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Utilized component-based architecture to enhance modularity, reusability, and maintainability.</w:t>
      </w:r>
    </w:p>
    <w:p w14:paraId="44F9822B" w14:textId="78325EBC" w:rsidR="00CB427D" w:rsidRPr="00CB427D" w:rsidRDefault="00CB427D" w:rsidP="00CB427D">
      <w:pPr>
        <w:pStyle w:val="ListBullet"/>
        <w:spacing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Followed the best practices to avoid unnecessary re-rendering as much as possible.</w:t>
      </w:r>
    </w:p>
    <w:p w14:paraId="77A84A07" w14:textId="145E13E4" w:rsidR="00CB427D" w:rsidRPr="00CB427D" w:rsidRDefault="008B22D7" w:rsidP="00CB427D">
      <w:pPr>
        <w:pStyle w:val="ListBullet"/>
        <w:spacing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eastAsiaTheme="minorEastAsia" w:hAnsi="Arial" w:cs="Arial"/>
          <w:color w:val="000000" w:themeColor="text1"/>
          <w:sz w:val="20"/>
          <w:szCs w:val="20"/>
        </w:rPr>
        <w:t>Used</w:t>
      </w:r>
      <w:r w:rsidR="00CB427D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React hooks to increase the readability of code.</w:t>
      </w:r>
    </w:p>
    <w:p w14:paraId="10234F56" w14:textId="51F2EF79" w:rsidR="00CB427D" w:rsidRPr="00CB427D" w:rsidRDefault="00CB427D" w:rsidP="00CB427D">
      <w:pPr>
        <w:pStyle w:val="ListBullet"/>
        <w:spacing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eastAsiaTheme="minorEastAsia" w:hAnsi="Arial" w:cs="Arial"/>
          <w:color w:val="000000" w:themeColor="text1"/>
          <w:sz w:val="20"/>
          <w:szCs w:val="20"/>
        </w:rPr>
        <w:t>Worked in a cross-functional team</w:t>
      </w:r>
      <w:r w:rsidR="00315C00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and</w:t>
      </w:r>
      <w:r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collaborated with managers, engineers</w:t>
      </w:r>
      <w:r w:rsidR="00315C00">
        <w:rPr>
          <w:rFonts w:ascii="Arial" w:eastAsiaTheme="minorEastAsia" w:hAnsi="Arial" w:cs="Arial"/>
          <w:color w:val="000000" w:themeColor="text1"/>
          <w:sz w:val="20"/>
          <w:szCs w:val="20"/>
        </w:rPr>
        <w:t>,</w:t>
      </w:r>
      <w:r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and </w:t>
      </w:r>
      <w:r w:rsidR="00315C00">
        <w:rPr>
          <w:rFonts w:ascii="Arial" w:eastAsiaTheme="minorEastAsia" w:hAnsi="Arial" w:cs="Arial"/>
          <w:color w:val="000000" w:themeColor="text1"/>
          <w:sz w:val="20"/>
          <w:szCs w:val="20"/>
        </w:rPr>
        <w:t>designers</w:t>
      </w:r>
      <w:r>
        <w:rPr>
          <w:rFonts w:ascii="Arial" w:eastAsiaTheme="minorEastAsia" w:hAnsi="Arial" w:cs="Arial"/>
          <w:color w:val="000000" w:themeColor="text1"/>
          <w:sz w:val="20"/>
          <w:szCs w:val="20"/>
        </w:rPr>
        <w:t>.</w:t>
      </w:r>
    </w:p>
    <w:p w14:paraId="1D1ED61B" w14:textId="20A4F392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t>{position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{company}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>, New York, NY</w:t>
      </w:r>
    </w:p>
    <w:p w14:paraId="43087DBC" w14:textId="5ABDDB63" w:rsidR="00BC5521" w:rsidRPr="00282153" w:rsidRDefault="00BC5521" w:rsidP="00981624">
      <w:pPr>
        <w:tabs>
          <w:tab w:val="right" w:pos="9360"/>
        </w:tabs>
        <w:spacing w:before="120" w:line="360" w:lineRule="auto"/>
        <w:jc w:val="both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Technical Scope: </w:t>
      </w:r>
      <w:r w:rsidR="0021408C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ExpressJS, Django, </w:t>
      </w: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>React</w:t>
      </w:r>
      <w:r w:rsidR="0033550D">
        <w:rPr>
          <w:rFonts w:ascii="Arial" w:hAnsi="Arial" w:cs="Arial"/>
          <w:i/>
          <w:iCs/>
          <w:color w:val="000000" w:themeColor="text1"/>
          <w:sz w:val="20"/>
          <w:szCs w:val="20"/>
        </w:rPr>
        <w:t>.js, React-Native</w:t>
      </w:r>
      <w:r w:rsidR="0021408C">
        <w:rPr>
          <w:rFonts w:ascii="Arial" w:hAnsi="Arial" w:cs="Arial"/>
          <w:i/>
          <w:iCs/>
          <w:color w:val="000000" w:themeColor="text1"/>
          <w:sz w:val="20"/>
          <w:szCs w:val="20"/>
        </w:rPr>
        <w:t>, Angular</w:t>
      </w:r>
      <w:r w:rsidR="00152F1A"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>, Redux</w:t>
      </w: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>, JavaScript, ES</w:t>
      </w:r>
      <w:r w:rsidR="00D236A5">
        <w:rPr>
          <w:rFonts w:ascii="Arial" w:hAnsi="Arial" w:cs="Arial"/>
          <w:i/>
          <w:iCs/>
          <w:color w:val="000000" w:themeColor="text1"/>
          <w:sz w:val="20"/>
          <w:szCs w:val="20"/>
        </w:rPr>
        <w:t>6</w:t>
      </w: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>.</w:t>
      </w:r>
    </w:p>
    <w:p w14:paraId="1CFEF325" w14:textId="40964300" w:rsidR="0021408C" w:rsidRDefault="0021408C" w:rsidP="00357E68">
      <w:pPr>
        <w:pStyle w:val="ListBullet"/>
        <w:spacing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lastRenderedPageBreak/>
        <w:t>Built backend REST APIs using Express.JS and Django and developed web applications using MERN and MEAN stacks.</w:t>
      </w:r>
    </w:p>
    <w:p w14:paraId="5F952F44" w14:textId="6CA87B2B" w:rsidR="0033550D" w:rsidRPr="0021408C" w:rsidRDefault="0033550D" w:rsidP="00357E68">
      <w:pPr>
        <w:pStyle w:val="ListBullet"/>
        <w:spacing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Built beautiful-looking and pixel-perfect interfaces using HTML/CSS/JS/jQuery</w:t>
      </w:r>
    </w:p>
    <w:p w14:paraId="18076CA1" w14:textId="0962AA7E" w:rsidR="00357E68" w:rsidRPr="00282153" w:rsidRDefault="00357E68" w:rsidP="00357E68">
      <w:pPr>
        <w:pStyle w:val="ListBullet"/>
        <w:spacing w:line="259" w:lineRule="auto"/>
        <w:rPr>
          <w:rFonts w:ascii="Arial" w:hAnsi="Arial" w:cs="Arial"/>
          <w:color w:val="000000" w:themeColor="text1"/>
          <w:sz w:val="20"/>
          <w:szCs w:val="20"/>
        </w:rPr>
      </w:pP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Built websites based on component-design pattern</w:t>
      </w:r>
      <w:r w:rsidR="00315C00">
        <w:rPr>
          <w:rFonts w:ascii="Arial" w:eastAsiaTheme="minorEastAsia" w:hAnsi="Arial" w:cs="Arial"/>
          <w:color w:val="000000" w:themeColor="text1"/>
          <w:sz w:val="20"/>
          <w:szCs w:val="20"/>
        </w:rPr>
        <w:t>s</w:t>
      </w: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, managing states locally, minimizing re-renders</w:t>
      </w:r>
      <w:r w:rsidR="00315C00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</w:t>
      </w: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and accelerating frontend application development with increasing reusability of components.</w:t>
      </w:r>
    </w:p>
    <w:p w14:paraId="08AAFB2F" w14:textId="265E3420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t>{position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 w:rsidR="00562ACA"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{company}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>
        <w:rPr>
          <w:rFonts w:ascii="Arial" w:hAnsi="Arial" w:cs="Arial"/>
          <w:color w:val="000000" w:themeColor="text1"/>
          <w:sz w:val="20"/>
          <w:szCs w:val="20"/>
        </w:rPr>
        <w:t>New York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>
        <w:rPr>
          <w:rFonts w:ascii="Arial" w:hAnsi="Arial" w:cs="Arial"/>
          <w:color w:val="000000" w:themeColor="text1"/>
          <w:sz w:val="20"/>
          <w:szCs w:val="20"/>
        </w:rPr>
        <w:t>NY</w:t>
      </w:r>
    </w:p>
    <w:p w14:paraId="5DFA3D92" w14:textId="05F0325E" w:rsidR="00357E68" w:rsidRPr="00282153" w:rsidRDefault="00BC5521" w:rsidP="00981624">
      <w:pPr>
        <w:tabs>
          <w:tab w:val="right" w:pos="9360"/>
        </w:tabs>
        <w:spacing w:before="120" w:line="360" w:lineRule="auto"/>
        <w:jc w:val="both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Technical Scope: </w:t>
      </w:r>
      <w:r w:rsidR="00D236A5">
        <w:rPr>
          <w:rFonts w:ascii="Arial" w:hAnsi="Arial" w:cs="Arial"/>
          <w:i/>
          <w:iCs/>
          <w:color w:val="000000" w:themeColor="text1"/>
          <w:sz w:val="20"/>
          <w:szCs w:val="20"/>
        </w:rPr>
        <w:t>PHP, Python</w:t>
      </w:r>
      <w:r w:rsidRPr="00282153">
        <w:rPr>
          <w:rFonts w:ascii="Arial" w:hAnsi="Arial" w:cs="Arial"/>
          <w:i/>
          <w:iCs/>
          <w:color w:val="000000" w:themeColor="text1"/>
          <w:sz w:val="20"/>
          <w:szCs w:val="20"/>
        </w:rPr>
        <w:t>, AngularJS, MongoDB.</w:t>
      </w:r>
    </w:p>
    <w:p w14:paraId="35AF0779" w14:textId="7D0F9468" w:rsidR="00357E68" w:rsidRPr="00D236A5" w:rsidRDefault="00283370" w:rsidP="00360B9E">
      <w:pPr>
        <w:pStyle w:val="ListBullet"/>
        <w:tabs>
          <w:tab w:val="right" w:pos="9360"/>
        </w:tabs>
        <w:spacing w:before="60" w:line="259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Reviewed code, debugged problems</w:t>
      </w:r>
      <w:r w:rsidR="007C0511">
        <w:rPr>
          <w:rFonts w:ascii="Arial" w:eastAsiaTheme="minorEastAsia" w:hAnsi="Arial" w:cs="Arial"/>
          <w:color w:val="000000" w:themeColor="text1"/>
          <w:sz w:val="20"/>
          <w:szCs w:val="20"/>
        </w:rPr>
        <w:t>,</w:t>
      </w: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and corrected technical </w:t>
      </w:r>
      <w:r w:rsidR="00003D68"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issues</w:t>
      </w: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from the </w:t>
      </w:r>
      <w:r w:rsidR="00282153"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frontend projects</w:t>
      </w: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.</w:t>
      </w:r>
    </w:p>
    <w:p w14:paraId="7630D69D" w14:textId="24EFD124" w:rsidR="00152F1A" w:rsidRPr="00282153" w:rsidRDefault="00D236A5" w:rsidP="00A65491">
      <w:pPr>
        <w:pStyle w:val="ListBullet"/>
        <w:tabs>
          <w:tab w:val="right" w:pos="9360"/>
        </w:tabs>
        <w:spacing w:before="60" w:line="259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eastAsiaTheme="minorEastAsia" w:hAnsi="Arial" w:cs="Arial"/>
          <w:color w:val="000000" w:themeColor="text1"/>
          <w:sz w:val="20"/>
          <w:szCs w:val="20"/>
        </w:rPr>
        <w:t>Developed web applications using PHP and Python.</w:t>
      </w:r>
    </w:p>
    <w:p w14:paraId="49FC0F62" w14:textId="47D94B76" w:rsidR="00357E68" w:rsidRPr="00282153" w:rsidRDefault="00283370" w:rsidP="00360B9E">
      <w:pPr>
        <w:pStyle w:val="ListBullet"/>
        <w:tabs>
          <w:tab w:val="right" w:pos="9360"/>
        </w:tabs>
        <w:spacing w:before="60" w:line="259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Contributed ideas and suggestions in team meetings and came up with great ideas using specific algorithms to find the minimum value in the range to find a special node from the big database.</w:t>
      </w:r>
    </w:p>
    <w:p w14:paraId="01963667" w14:textId="242F69D6" w:rsidR="00283370" w:rsidRPr="00282153" w:rsidRDefault="00283370" w:rsidP="00360B9E">
      <w:pPr>
        <w:pStyle w:val="ListBullet"/>
        <w:tabs>
          <w:tab w:val="right" w:pos="9360"/>
        </w:tabs>
        <w:spacing w:before="60" w:line="259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82153">
        <w:rPr>
          <w:rFonts w:ascii="Arial" w:eastAsiaTheme="minorEastAsia" w:hAnsi="Arial" w:cs="Arial"/>
          <w:color w:val="000000" w:themeColor="text1"/>
          <w:sz w:val="20"/>
          <w:szCs w:val="20"/>
        </w:rPr>
        <w:t>Took initial concepts and managed project plans for one medical healthcare website.</w:t>
      </w:r>
    </w:p>
    <w:p w14:paraId="4D140C8F" w14:textId="77777777" w:rsidR="00276E71" w:rsidRPr="00282153" w:rsidRDefault="00276E71" w:rsidP="001A6E95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Education and Training</w:t>
      </w:r>
    </w:p>
    <w:p w14:paraId="4D140C90" w14:textId="7357EC12" w:rsidR="00276E71" w:rsidRPr="00282153" w:rsidRDefault="0059333B" w:rsidP="00CB2B44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{university-degree} 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of 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major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 (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duration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>)</w:t>
      </w:r>
    </w:p>
    <w:p w14:paraId="70EAA772" w14:textId="51DD938D" w:rsidR="000C54E6" w:rsidRDefault="00DA5BA4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university-name}</w:t>
      </w:r>
    </w:p>
    <w:p w14:paraId="3C726E0D" w14:textId="77777777" w:rsidR="007C541B" w:rsidRDefault="007C541B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bookmarkStart w:id="0" w:name="_GoBack"/>
      <w:bookmarkEnd w:id="0"/>
    </w:p>
    <w:p w14:paraId="24832447" w14:textId="77777777" w:rsidR="00DC14D6" w:rsidRPr="00282153" w:rsidRDefault="00DC14D6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sectPr w:rsidR="00DC14D6" w:rsidRPr="00282153" w:rsidSect="00A83CFD">
      <w:headerReference w:type="even" r:id="rId7"/>
      <w:headerReference w:type="default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62BE7" w14:textId="77777777" w:rsidR="007B3D90" w:rsidRDefault="007B3D90">
      <w:r>
        <w:separator/>
      </w:r>
    </w:p>
  </w:endnote>
  <w:endnote w:type="continuationSeparator" w:id="0">
    <w:p w14:paraId="0135BBD1" w14:textId="77777777" w:rsidR="007B3D90" w:rsidRDefault="007B3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0C98" w14:textId="77777777" w:rsidR="00BC5521" w:rsidRPr="00CB5EDB" w:rsidRDefault="00BC5521" w:rsidP="00904388">
    <w:pPr>
      <w:pStyle w:val="Footer"/>
      <w:jc w:val="right"/>
      <w:rPr>
        <w:rFonts w:asciiTheme="minorHAnsi" w:hAnsiTheme="minorHAnsi"/>
        <w:i/>
        <w:sz w:val="18"/>
      </w:rPr>
    </w:pPr>
    <w:r w:rsidRPr="00CB5EDB">
      <w:rPr>
        <w:rFonts w:asciiTheme="minorHAnsi" w:hAnsiTheme="minorHAnsi"/>
        <w:i/>
        <w:sz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76D31" w14:textId="77777777" w:rsidR="007B3D90" w:rsidRDefault="007B3D90">
      <w:r>
        <w:separator/>
      </w:r>
    </w:p>
  </w:footnote>
  <w:footnote w:type="continuationSeparator" w:id="0">
    <w:p w14:paraId="69195886" w14:textId="77777777" w:rsidR="007B3D90" w:rsidRDefault="007B3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0C97" w14:textId="79850827" w:rsidR="00BC5521" w:rsidRPr="00CB5EDB" w:rsidRDefault="00BC5521" w:rsidP="00963AA8">
    <w:pPr>
      <w:pStyle w:val="Header"/>
      <w:spacing w:before="100" w:after="360"/>
      <w:rPr>
        <w:rFonts w:asciiTheme="minorHAnsi" w:hAnsiTheme="minorHAnsi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D82FC" w14:textId="75B464C1" w:rsidR="00BC5521" w:rsidRDefault="00BC5521" w:rsidP="004F67EF">
    <w:pPr>
      <w:pStyle w:val="Header"/>
      <w:spacing w:before="100"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C1FEE20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9BE404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00C3F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00FA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22A7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447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26BB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A4EAD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F941D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AD0"/>
    <w:multiLevelType w:val="hybridMultilevel"/>
    <w:tmpl w:val="67B638B6"/>
    <w:lvl w:ilvl="0" w:tplc="57F4C1E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 w:tplc="2CF8A7BC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 w:tplc="52ACEF4C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 w:tplc="E3585C3A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 w:tplc="7A9649B0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 w:tplc="37344C4E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 w:tplc="9CC0012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 w:tplc="8DEC1728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 w:tplc="DF509D7A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5" w15:restartNumberingAfterBreak="0">
    <w:nsid w:val="114D6E03"/>
    <w:multiLevelType w:val="hybridMultilevel"/>
    <w:tmpl w:val="599E7DAC"/>
    <w:lvl w:ilvl="0" w:tplc="2A2E9E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63BB8"/>
    <w:multiLevelType w:val="hybridMultilevel"/>
    <w:tmpl w:val="87DA1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A684C"/>
    <w:multiLevelType w:val="hybridMultilevel"/>
    <w:tmpl w:val="0288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701F9"/>
    <w:multiLevelType w:val="hybridMultilevel"/>
    <w:tmpl w:val="2A705B34"/>
    <w:lvl w:ilvl="0" w:tplc="918E5D06">
      <w:numFmt w:val="bullet"/>
      <w:lvlText w:val="-"/>
      <w:lvlJc w:val="left"/>
      <w:pPr>
        <w:ind w:left="576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1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646A6D"/>
    <w:multiLevelType w:val="hybridMultilevel"/>
    <w:tmpl w:val="589A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778E0"/>
    <w:multiLevelType w:val="hybridMultilevel"/>
    <w:tmpl w:val="D79AC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B68DF"/>
    <w:multiLevelType w:val="hybridMultilevel"/>
    <w:tmpl w:val="1382B9B0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152"/>
        </w:tabs>
        <w:ind w:left="1152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1" w15:restartNumberingAfterBreak="0">
    <w:nsid w:val="58707E17"/>
    <w:multiLevelType w:val="hybridMultilevel"/>
    <w:tmpl w:val="0470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129"/>
    <w:multiLevelType w:val="hybridMultilevel"/>
    <w:tmpl w:val="F198DAB6"/>
    <w:lvl w:ilvl="0" w:tplc="71B0DEE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D290BC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18A038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D0AE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D6D3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192EE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E077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D452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97A60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7436B6"/>
    <w:multiLevelType w:val="hybridMultilevel"/>
    <w:tmpl w:val="3D84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027281"/>
    <w:multiLevelType w:val="hybridMultilevel"/>
    <w:tmpl w:val="2DB4A234"/>
    <w:lvl w:ilvl="0" w:tplc="2A2E9E60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456E04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086E1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E298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A057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85818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2A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982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BE834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0"/>
  </w:num>
  <w:num w:numId="3">
    <w:abstractNumId w:val="27"/>
  </w:num>
  <w:num w:numId="4">
    <w:abstractNumId w:val="13"/>
  </w:num>
  <w:num w:numId="5">
    <w:abstractNumId w:val="15"/>
  </w:num>
  <w:num w:numId="6">
    <w:abstractNumId w:val="2"/>
  </w:num>
  <w:num w:numId="7">
    <w:abstractNumId w:val="20"/>
  </w:num>
  <w:num w:numId="8">
    <w:abstractNumId w:val="3"/>
  </w:num>
  <w:num w:numId="9">
    <w:abstractNumId w:val="22"/>
  </w:num>
  <w:num w:numId="10">
    <w:abstractNumId w:val="16"/>
  </w:num>
  <w:num w:numId="11">
    <w:abstractNumId w:val="17"/>
  </w:num>
  <w:num w:numId="12">
    <w:abstractNumId w:val="19"/>
  </w:num>
  <w:num w:numId="13">
    <w:abstractNumId w:val="23"/>
  </w:num>
  <w:num w:numId="14">
    <w:abstractNumId w:val="9"/>
  </w:num>
  <w:num w:numId="15">
    <w:abstractNumId w:val="1"/>
  </w:num>
  <w:num w:numId="16">
    <w:abstractNumId w:val="8"/>
  </w:num>
  <w:num w:numId="17">
    <w:abstractNumId w:val="18"/>
  </w:num>
  <w:num w:numId="18">
    <w:abstractNumId w:val="26"/>
  </w:num>
  <w:num w:numId="19">
    <w:abstractNumId w:val="11"/>
  </w:num>
  <w:num w:numId="20">
    <w:abstractNumId w:val="6"/>
  </w:num>
  <w:num w:numId="21">
    <w:abstractNumId w:val="25"/>
  </w:num>
  <w:num w:numId="22">
    <w:abstractNumId w:val="5"/>
  </w:num>
  <w:num w:numId="23">
    <w:abstractNumId w:val="7"/>
  </w:num>
  <w:num w:numId="24">
    <w:abstractNumId w:val="12"/>
  </w:num>
  <w:num w:numId="25">
    <w:abstractNumId w:val="21"/>
  </w:num>
  <w:num w:numId="26">
    <w:abstractNumId w:val="14"/>
  </w:num>
  <w:num w:numId="27">
    <w:abstractNumId w:val="4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removePersonalInformation/>
  <w:removeDateAndTime/>
  <w:embedSystemFonts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jcyNTY0MLBU0lEKTi0uzszPAykwNqkFAA6Yyq0tAAAA"/>
  </w:docVars>
  <w:rsids>
    <w:rsidRoot w:val="002E48C6"/>
    <w:rsid w:val="00000F2A"/>
    <w:rsid w:val="00003D68"/>
    <w:rsid w:val="00006615"/>
    <w:rsid w:val="00024D29"/>
    <w:rsid w:val="00042E72"/>
    <w:rsid w:val="00065D15"/>
    <w:rsid w:val="000730A2"/>
    <w:rsid w:val="000743EF"/>
    <w:rsid w:val="0008214E"/>
    <w:rsid w:val="000900DF"/>
    <w:rsid w:val="000914BE"/>
    <w:rsid w:val="000A0668"/>
    <w:rsid w:val="000A18F1"/>
    <w:rsid w:val="000B0B52"/>
    <w:rsid w:val="000C0269"/>
    <w:rsid w:val="000C1909"/>
    <w:rsid w:val="000C54E6"/>
    <w:rsid w:val="000C6AA1"/>
    <w:rsid w:val="000D77D8"/>
    <w:rsid w:val="000D7F29"/>
    <w:rsid w:val="000E0440"/>
    <w:rsid w:val="000E0E5C"/>
    <w:rsid w:val="000E2501"/>
    <w:rsid w:val="000F14AC"/>
    <w:rsid w:val="000F4FC4"/>
    <w:rsid w:val="000F6F65"/>
    <w:rsid w:val="00106482"/>
    <w:rsid w:val="001119E0"/>
    <w:rsid w:val="001234FB"/>
    <w:rsid w:val="001263B2"/>
    <w:rsid w:val="00132B65"/>
    <w:rsid w:val="00134B61"/>
    <w:rsid w:val="0013756F"/>
    <w:rsid w:val="00140A61"/>
    <w:rsid w:val="00143B5F"/>
    <w:rsid w:val="00150A1F"/>
    <w:rsid w:val="00151F2D"/>
    <w:rsid w:val="00152F1A"/>
    <w:rsid w:val="00161631"/>
    <w:rsid w:val="00161BC6"/>
    <w:rsid w:val="00170FD9"/>
    <w:rsid w:val="0017531C"/>
    <w:rsid w:val="0017696C"/>
    <w:rsid w:val="0018011A"/>
    <w:rsid w:val="001A54CF"/>
    <w:rsid w:val="001A69E9"/>
    <w:rsid w:val="001A6E95"/>
    <w:rsid w:val="001B45A4"/>
    <w:rsid w:val="001C0166"/>
    <w:rsid w:val="001C2F8F"/>
    <w:rsid w:val="001C5499"/>
    <w:rsid w:val="001D5D0D"/>
    <w:rsid w:val="001D6CC9"/>
    <w:rsid w:val="001F52FD"/>
    <w:rsid w:val="001F727B"/>
    <w:rsid w:val="0020134D"/>
    <w:rsid w:val="00202DF3"/>
    <w:rsid w:val="0020356C"/>
    <w:rsid w:val="002058DC"/>
    <w:rsid w:val="002059D1"/>
    <w:rsid w:val="00206EF6"/>
    <w:rsid w:val="002130AF"/>
    <w:rsid w:val="00213E37"/>
    <w:rsid w:val="0021408C"/>
    <w:rsid w:val="00216871"/>
    <w:rsid w:val="002177F0"/>
    <w:rsid w:val="00217D5E"/>
    <w:rsid w:val="00221771"/>
    <w:rsid w:val="002274D6"/>
    <w:rsid w:val="00242C4C"/>
    <w:rsid w:val="00245A5C"/>
    <w:rsid w:val="002537B2"/>
    <w:rsid w:val="00253DF1"/>
    <w:rsid w:val="002616DA"/>
    <w:rsid w:val="00267ABE"/>
    <w:rsid w:val="00275F78"/>
    <w:rsid w:val="00276E71"/>
    <w:rsid w:val="00282153"/>
    <w:rsid w:val="00283370"/>
    <w:rsid w:val="0028564F"/>
    <w:rsid w:val="00291657"/>
    <w:rsid w:val="00294351"/>
    <w:rsid w:val="002959E1"/>
    <w:rsid w:val="002A21EF"/>
    <w:rsid w:val="002A7CD2"/>
    <w:rsid w:val="002B23B6"/>
    <w:rsid w:val="002C01E2"/>
    <w:rsid w:val="002C561B"/>
    <w:rsid w:val="002C7876"/>
    <w:rsid w:val="002D36DD"/>
    <w:rsid w:val="002E48C6"/>
    <w:rsid w:val="002F4856"/>
    <w:rsid w:val="00300E82"/>
    <w:rsid w:val="00302D78"/>
    <w:rsid w:val="003130BA"/>
    <w:rsid w:val="00315690"/>
    <w:rsid w:val="00315C00"/>
    <w:rsid w:val="0032124F"/>
    <w:rsid w:val="00325540"/>
    <w:rsid w:val="003273BC"/>
    <w:rsid w:val="00334B33"/>
    <w:rsid w:val="0033550D"/>
    <w:rsid w:val="00335764"/>
    <w:rsid w:val="00335B5C"/>
    <w:rsid w:val="00336EF8"/>
    <w:rsid w:val="00340245"/>
    <w:rsid w:val="003419ED"/>
    <w:rsid w:val="00342E38"/>
    <w:rsid w:val="00344D06"/>
    <w:rsid w:val="0035113B"/>
    <w:rsid w:val="00351A4F"/>
    <w:rsid w:val="00354972"/>
    <w:rsid w:val="00357E68"/>
    <w:rsid w:val="00363BB2"/>
    <w:rsid w:val="00365E86"/>
    <w:rsid w:val="00376382"/>
    <w:rsid w:val="00380273"/>
    <w:rsid w:val="00384FFB"/>
    <w:rsid w:val="00385D14"/>
    <w:rsid w:val="0039143F"/>
    <w:rsid w:val="003921DF"/>
    <w:rsid w:val="003929C1"/>
    <w:rsid w:val="003931D2"/>
    <w:rsid w:val="00396D37"/>
    <w:rsid w:val="003B0A86"/>
    <w:rsid w:val="003B2665"/>
    <w:rsid w:val="003C5E32"/>
    <w:rsid w:val="003D04A7"/>
    <w:rsid w:val="003D26EF"/>
    <w:rsid w:val="003E021D"/>
    <w:rsid w:val="003E6AB3"/>
    <w:rsid w:val="003E747C"/>
    <w:rsid w:val="003F2554"/>
    <w:rsid w:val="003F32FB"/>
    <w:rsid w:val="00403A8C"/>
    <w:rsid w:val="00403AF1"/>
    <w:rsid w:val="00404267"/>
    <w:rsid w:val="00415F09"/>
    <w:rsid w:val="00417CC9"/>
    <w:rsid w:val="0042417A"/>
    <w:rsid w:val="00436625"/>
    <w:rsid w:val="004370AB"/>
    <w:rsid w:val="00447BAE"/>
    <w:rsid w:val="00483C25"/>
    <w:rsid w:val="00484572"/>
    <w:rsid w:val="004A5A17"/>
    <w:rsid w:val="004A5E5F"/>
    <w:rsid w:val="004B60C9"/>
    <w:rsid w:val="004C2056"/>
    <w:rsid w:val="004D063A"/>
    <w:rsid w:val="004D34B8"/>
    <w:rsid w:val="004F0AE9"/>
    <w:rsid w:val="004F0DB3"/>
    <w:rsid w:val="004F2EC5"/>
    <w:rsid w:val="004F67EF"/>
    <w:rsid w:val="00501377"/>
    <w:rsid w:val="00503464"/>
    <w:rsid w:val="005179D3"/>
    <w:rsid w:val="00517B1E"/>
    <w:rsid w:val="00523E21"/>
    <w:rsid w:val="00526794"/>
    <w:rsid w:val="0052681E"/>
    <w:rsid w:val="00536110"/>
    <w:rsid w:val="0053705C"/>
    <w:rsid w:val="005614B3"/>
    <w:rsid w:val="00562ACA"/>
    <w:rsid w:val="00576A6D"/>
    <w:rsid w:val="00583FAF"/>
    <w:rsid w:val="005852F0"/>
    <w:rsid w:val="0058542D"/>
    <w:rsid w:val="005903BE"/>
    <w:rsid w:val="0059333B"/>
    <w:rsid w:val="005941F8"/>
    <w:rsid w:val="005946A5"/>
    <w:rsid w:val="00594C1E"/>
    <w:rsid w:val="005A2B53"/>
    <w:rsid w:val="005A442B"/>
    <w:rsid w:val="005B2555"/>
    <w:rsid w:val="005B49BC"/>
    <w:rsid w:val="005B509C"/>
    <w:rsid w:val="005B5E43"/>
    <w:rsid w:val="005C28BA"/>
    <w:rsid w:val="005D1BD3"/>
    <w:rsid w:val="005D5AEF"/>
    <w:rsid w:val="005E24E4"/>
    <w:rsid w:val="005E76A8"/>
    <w:rsid w:val="005F6480"/>
    <w:rsid w:val="00604879"/>
    <w:rsid w:val="0060701D"/>
    <w:rsid w:val="006377AB"/>
    <w:rsid w:val="00642249"/>
    <w:rsid w:val="00642764"/>
    <w:rsid w:val="00647AA7"/>
    <w:rsid w:val="00650C2B"/>
    <w:rsid w:val="00652B2F"/>
    <w:rsid w:val="00660FF3"/>
    <w:rsid w:val="00672AC3"/>
    <w:rsid w:val="00673E13"/>
    <w:rsid w:val="0067550F"/>
    <w:rsid w:val="0068770C"/>
    <w:rsid w:val="006979C3"/>
    <w:rsid w:val="006A28C2"/>
    <w:rsid w:val="006A5035"/>
    <w:rsid w:val="006B2BE4"/>
    <w:rsid w:val="006B38FC"/>
    <w:rsid w:val="006C3256"/>
    <w:rsid w:val="006E1C20"/>
    <w:rsid w:val="006E3ADF"/>
    <w:rsid w:val="006F2C91"/>
    <w:rsid w:val="006F3217"/>
    <w:rsid w:val="006F6201"/>
    <w:rsid w:val="00700E76"/>
    <w:rsid w:val="00705789"/>
    <w:rsid w:val="00707B74"/>
    <w:rsid w:val="00714BE4"/>
    <w:rsid w:val="00720CE6"/>
    <w:rsid w:val="00721093"/>
    <w:rsid w:val="007246AC"/>
    <w:rsid w:val="00732E1B"/>
    <w:rsid w:val="00736021"/>
    <w:rsid w:val="0074205A"/>
    <w:rsid w:val="00754A78"/>
    <w:rsid w:val="00762EE9"/>
    <w:rsid w:val="007807B5"/>
    <w:rsid w:val="007825C9"/>
    <w:rsid w:val="00784655"/>
    <w:rsid w:val="00786A59"/>
    <w:rsid w:val="007A03B3"/>
    <w:rsid w:val="007A4BE2"/>
    <w:rsid w:val="007B16A3"/>
    <w:rsid w:val="007B3D90"/>
    <w:rsid w:val="007B6E77"/>
    <w:rsid w:val="007C0511"/>
    <w:rsid w:val="007C0FE0"/>
    <w:rsid w:val="007C33F7"/>
    <w:rsid w:val="007C397E"/>
    <w:rsid w:val="007C541B"/>
    <w:rsid w:val="007C7A03"/>
    <w:rsid w:val="007D0192"/>
    <w:rsid w:val="007E27A7"/>
    <w:rsid w:val="007E6888"/>
    <w:rsid w:val="007E7ECA"/>
    <w:rsid w:val="007F7A90"/>
    <w:rsid w:val="0080353B"/>
    <w:rsid w:val="00814014"/>
    <w:rsid w:val="008251D1"/>
    <w:rsid w:val="008327A8"/>
    <w:rsid w:val="00834FBF"/>
    <w:rsid w:val="008351DD"/>
    <w:rsid w:val="00836099"/>
    <w:rsid w:val="0085327B"/>
    <w:rsid w:val="00853F61"/>
    <w:rsid w:val="00857EA6"/>
    <w:rsid w:val="008625BE"/>
    <w:rsid w:val="0086261D"/>
    <w:rsid w:val="008627C2"/>
    <w:rsid w:val="00876E2F"/>
    <w:rsid w:val="00877989"/>
    <w:rsid w:val="00881BD9"/>
    <w:rsid w:val="008874C0"/>
    <w:rsid w:val="008A15B6"/>
    <w:rsid w:val="008A40A4"/>
    <w:rsid w:val="008A4C2B"/>
    <w:rsid w:val="008B22D7"/>
    <w:rsid w:val="008B35B8"/>
    <w:rsid w:val="008D0D54"/>
    <w:rsid w:val="008D489E"/>
    <w:rsid w:val="008D6F68"/>
    <w:rsid w:val="008D720A"/>
    <w:rsid w:val="008E01F8"/>
    <w:rsid w:val="008E77EE"/>
    <w:rsid w:val="0090265E"/>
    <w:rsid w:val="00904388"/>
    <w:rsid w:val="00913CAC"/>
    <w:rsid w:val="00940F24"/>
    <w:rsid w:val="00942C7B"/>
    <w:rsid w:val="009469FE"/>
    <w:rsid w:val="00950894"/>
    <w:rsid w:val="00953128"/>
    <w:rsid w:val="00961234"/>
    <w:rsid w:val="00963AA8"/>
    <w:rsid w:val="009704D5"/>
    <w:rsid w:val="009713B6"/>
    <w:rsid w:val="009718BB"/>
    <w:rsid w:val="00976155"/>
    <w:rsid w:val="00981624"/>
    <w:rsid w:val="009906A1"/>
    <w:rsid w:val="00992245"/>
    <w:rsid w:val="00994CC6"/>
    <w:rsid w:val="00995862"/>
    <w:rsid w:val="009961C9"/>
    <w:rsid w:val="00996B4C"/>
    <w:rsid w:val="009A0829"/>
    <w:rsid w:val="009A69FA"/>
    <w:rsid w:val="009C3270"/>
    <w:rsid w:val="009D197E"/>
    <w:rsid w:val="009D7330"/>
    <w:rsid w:val="009E3365"/>
    <w:rsid w:val="009E55A6"/>
    <w:rsid w:val="00A0098A"/>
    <w:rsid w:val="00A07A01"/>
    <w:rsid w:val="00A1519E"/>
    <w:rsid w:val="00A21E96"/>
    <w:rsid w:val="00A22DAB"/>
    <w:rsid w:val="00A22EDE"/>
    <w:rsid w:val="00A2356C"/>
    <w:rsid w:val="00A3014D"/>
    <w:rsid w:val="00A31FD7"/>
    <w:rsid w:val="00A562F2"/>
    <w:rsid w:val="00A61062"/>
    <w:rsid w:val="00A64495"/>
    <w:rsid w:val="00A65491"/>
    <w:rsid w:val="00A73865"/>
    <w:rsid w:val="00A7494D"/>
    <w:rsid w:val="00A83CFD"/>
    <w:rsid w:val="00AA0316"/>
    <w:rsid w:val="00AA1123"/>
    <w:rsid w:val="00AA1EF5"/>
    <w:rsid w:val="00AA23F8"/>
    <w:rsid w:val="00AB1726"/>
    <w:rsid w:val="00AC2774"/>
    <w:rsid w:val="00AC3358"/>
    <w:rsid w:val="00AC45DD"/>
    <w:rsid w:val="00AC4F23"/>
    <w:rsid w:val="00AD30DD"/>
    <w:rsid w:val="00AE4C57"/>
    <w:rsid w:val="00AE5466"/>
    <w:rsid w:val="00B02B14"/>
    <w:rsid w:val="00B10FA4"/>
    <w:rsid w:val="00B135A6"/>
    <w:rsid w:val="00B1502F"/>
    <w:rsid w:val="00B175AD"/>
    <w:rsid w:val="00B50C4C"/>
    <w:rsid w:val="00B819A3"/>
    <w:rsid w:val="00B86B18"/>
    <w:rsid w:val="00BC01EC"/>
    <w:rsid w:val="00BC5521"/>
    <w:rsid w:val="00BC6290"/>
    <w:rsid w:val="00BD0651"/>
    <w:rsid w:val="00BE1781"/>
    <w:rsid w:val="00BE32C7"/>
    <w:rsid w:val="00BE4619"/>
    <w:rsid w:val="00BE53C1"/>
    <w:rsid w:val="00BF02B4"/>
    <w:rsid w:val="00BF34F4"/>
    <w:rsid w:val="00BF62BF"/>
    <w:rsid w:val="00C0773C"/>
    <w:rsid w:val="00C07BE3"/>
    <w:rsid w:val="00C2135E"/>
    <w:rsid w:val="00C32670"/>
    <w:rsid w:val="00C32C1B"/>
    <w:rsid w:val="00C34D30"/>
    <w:rsid w:val="00C37A2D"/>
    <w:rsid w:val="00C466A8"/>
    <w:rsid w:val="00C6147A"/>
    <w:rsid w:val="00C62273"/>
    <w:rsid w:val="00C66BC5"/>
    <w:rsid w:val="00C72BC8"/>
    <w:rsid w:val="00C868C2"/>
    <w:rsid w:val="00C97FA6"/>
    <w:rsid w:val="00CA5FB5"/>
    <w:rsid w:val="00CB2B07"/>
    <w:rsid w:val="00CB2B44"/>
    <w:rsid w:val="00CB427D"/>
    <w:rsid w:val="00CB5EDB"/>
    <w:rsid w:val="00CC20E5"/>
    <w:rsid w:val="00CC6BDF"/>
    <w:rsid w:val="00CD50A4"/>
    <w:rsid w:val="00CD5799"/>
    <w:rsid w:val="00CD5B02"/>
    <w:rsid w:val="00CE2D68"/>
    <w:rsid w:val="00CE37A0"/>
    <w:rsid w:val="00CE76DB"/>
    <w:rsid w:val="00CF32AD"/>
    <w:rsid w:val="00D05AAB"/>
    <w:rsid w:val="00D05BB7"/>
    <w:rsid w:val="00D1644A"/>
    <w:rsid w:val="00D20101"/>
    <w:rsid w:val="00D21DAC"/>
    <w:rsid w:val="00D236A5"/>
    <w:rsid w:val="00D41A3A"/>
    <w:rsid w:val="00D44F95"/>
    <w:rsid w:val="00D45072"/>
    <w:rsid w:val="00D65D29"/>
    <w:rsid w:val="00D6747A"/>
    <w:rsid w:val="00D72247"/>
    <w:rsid w:val="00D81A34"/>
    <w:rsid w:val="00D84A86"/>
    <w:rsid w:val="00D869C5"/>
    <w:rsid w:val="00D97261"/>
    <w:rsid w:val="00D9759B"/>
    <w:rsid w:val="00DA5BA4"/>
    <w:rsid w:val="00DB1CC6"/>
    <w:rsid w:val="00DB328F"/>
    <w:rsid w:val="00DC14D6"/>
    <w:rsid w:val="00DC7282"/>
    <w:rsid w:val="00DD0FE0"/>
    <w:rsid w:val="00DD6831"/>
    <w:rsid w:val="00DD7333"/>
    <w:rsid w:val="00DE0390"/>
    <w:rsid w:val="00DE63E9"/>
    <w:rsid w:val="00DE6CAB"/>
    <w:rsid w:val="00DF4799"/>
    <w:rsid w:val="00DF6E1B"/>
    <w:rsid w:val="00E00B87"/>
    <w:rsid w:val="00E011C7"/>
    <w:rsid w:val="00E02B88"/>
    <w:rsid w:val="00E224EA"/>
    <w:rsid w:val="00E25180"/>
    <w:rsid w:val="00E25B61"/>
    <w:rsid w:val="00E34242"/>
    <w:rsid w:val="00E352C7"/>
    <w:rsid w:val="00E3574D"/>
    <w:rsid w:val="00E3768F"/>
    <w:rsid w:val="00E40180"/>
    <w:rsid w:val="00E41C46"/>
    <w:rsid w:val="00E45992"/>
    <w:rsid w:val="00E502DF"/>
    <w:rsid w:val="00E56191"/>
    <w:rsid w:val="00E65C42"/>
    <w:rsid w:val="00E7132B"/>
    <w:rsid w:val="00E71967"/>
    <w:rsid w:val="00E732B0"/>
    <w:rsid w:val="00E741E7"/>
    <w:rsid w:val="00E76434"/>
    <w:rsid w:val="00E7759B"/>
    <w:rsid w:val="00E83385"/>
    <w:rsid w:val="00E93A67"/>
    <w:rsid w:val="00E94121"/>
    <w:rsid w:val="00EC201C"/>
    <w:rsid w:val="00ED7873"/>
    <w:rsid w:val="00EE1933"/>
    <w:rsid w:val="00EF3D40"/>
    <w:rsid w:val="00F000F8"/>
    <w:rsid w:val="00F002DC"/>
    <w:rsid w:val="00F14ED8"/>
    <w:rsid w:val="00F22BF1"/>
    <w:rsid w:val="00F3706C"/>
    <w:rsid w:val="00F57F1F"/>
    <w:rsid w:val="00F94A31"/>
    <w:rsid w:val="00FA3B45"/>
    <w:rsid w:val="00FC2702"/>
    <w:rsid w:val="00FC70B5"/>
    <w:rsid w:val="00FD6CE4"/>
    <w:rsid w:val="00FF092E"/>
    <w:rsid w:val="00FF506B"/>
    <w:rsid w:val="00FF6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140C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1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768F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rsid w:val="00523E21"/>
    <w:rPr>
      <w:sz w:val="24"/>
      <w:szCs w:val="24"/>
    </w:rPr>
  </w:style>
  <w:style w:type="paragraph" w:styleId="Header">
    <w:name w:val="header"/>
    <w:basedOn w:val="Normal"/>
    <w:link w:val="HeaderChar"/>
    <w:rsid w:val="00E3768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376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23E21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75F7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94A3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94A31"/>
    <w:rPr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006615"/>
    <w:rPr>
      <w:sz w:val="24"/>
      <w:szCs w:val="24"/>
    </w:rPr>
  </w:style>
  <w:style w:type="paragraph" w:styleId="ListBullet">
    <w:name w:val="List Bullet"/>
    <w:basedOn w:val="Normal"/>
    <w:uiPriority w:val="10"/>
    <w:unhideWhenUsed/>
    <w:qFormat/>
    <w:rsid w:val="00283370"/>
    <w:pPr>
      <w:numPr>
        <w:numId w:val="27"/>
      </w:numPr>
      <w:spacing w:after="200" w:line="288" w:lineRule="auto"/>
      <w:contextualSpacing/>
    </w:pPr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styleId="Hyperlink">
    <w:name w:val="Hyperlink"/>
    <w:basedOn w:val="DefaultParagraphFont"/>
    <w:unhideWhenUsed/>
    <w:rsid w:val="00E352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2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352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8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itry Liu's Standard Resume</vt:lpstr>
    </vt:vector>
  </TitlesOfParts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try Liu's Standard Resume</dc:title>
  <dc:creator/>
  <cp:lastModifiedBy/>
  <cp:revision>1</cp:revision>
  <dcterms:created xsi:type="dcterms:W3CDTF">2022-07-13T13:12:00Z</dcterms:created>
  <dcterms:modified xsi:type="dcterms:W3CDTF">2023-12-1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3mi-v1</vt:lpwstr>
  </property>
  <property fmtid="{D5CDD505-2E9C-101B-9397-08002B2CF9AE}" pid="3" name="tal_id">
    <vt:lpwstr>e6251f14bc95b4a8b332423d349f358d</vt:lpwstr>
  </property>
</Properties>
</file>